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in</w:t>
      </w:r>
      <w:r>
        <w:t xml:space="preserve"> </w:t>
      </w:r>
      <w:r>
        <w:t xml:space="preserve">Japan</w:t>
      </w:r>
      <w:r>
        <w:t xml:space="preserve"> </w:t>
      </w:r>
      <w:r>
        <w:t xml:space="preserve">Tokyo</w:t>
      </w:r>
    </w:p>
    <w:bookmarkStart w:id="20" w:name="Xc83fa08101479328345db526360f13cecf5c909"/>
    <w:p>
      <w:pPr>
        <w:pStyle w:val="Heading1"/>
      </w:pPr>
      <w:r>
        <w:t xml:space="preserve">Cover Letter for Midwife Position in Japan Tokyo</w:t>
      </w:r>
    </w:p>
    <w:p>
      <w:pPr>
        <w:pStyle w:val="FirstParagraph"/>
      </w:pPr>
      <w:r>
        <w:rPr>
          <w:bCs/>
          <w:b/>
        </w:rPr>
        <w:t xml:space="preserve">Dear [Hiring Manager's Name or "Recruitment Team"],</w:t>
      </w:r>
    </w:p>
    <w:p>
      <w:pPr>
        <w:pStyle w:val="BodyText"/>
      </w:pPr>
      <w:r>
        <w:t xml:space="preserve">I am writing to express my enthusiastic interest in the Midwife position at your esteemed institution in Japan, Tokyo. With a deep passion for maternal and newborn care, combined with extensive experience in midwifery across diverse cultural settings, I am eager to contribute my skills and dedication to your team. This opportunity aligns perfectly with my professional goals and personal commitment to empowering women through compassionate, evidence-based care. As a midwife who has worked in both Western and Asian healthcare systems, I am particularly drawn to the unique challenges and rewards of practicing in Japan, where traditional values intersect with modern medical advancements.</w:t>
      </w:r>
    </w:p>
    <w:p>
      <w:pPr>
        <w:pStyle w:val="BodyText"/>
      </w:pPr>
      <w:r>
        <w:t xml:space="preserve">As a certified midwife with over [X years] of experience in maternal health, I have developed a strong foundation in prenatal care, labor support, postpartum recovery, and newborn care. My career has taken me from bustling urban clinics to rural communities, where I have consistently prioritized patient-centered approaches that respect individual needs and cultural backgrounds. In Japan Tokyo, where the healthcare system emphasizes precision and harmony between tradition and innovation, I believe my adaptability and expertise in holistic care would make a meaningful impact. The opportunity to work within such a dynamic environment is both exciting and deeply aligned with my professional aspirations.</w:t>
      </w:r>
    </w:p>
    <w:p>
      <w:pPr>
        <w:pStyle w:val="BodyText"/>
      </w:pPr>
      <w:r>
        <w:t xml:space="preserve">What sets me apart as a midwife is my unwavering dedication to continuous learning and cultural sensitivity. I have completed specialized training in [specific certifications or programs, e.g., "international maternity care practices" or "cross-cultural communication"], which has equipped me to navigate the complexities of healthcare in multicultural settings. Japan’s emphasis on respect for life, family, and community resonates deeply with my own values as a midwife. I am particularly inspired by the Japanese approach to postpartum care, which often integrates traditional practices such as</w:t>
      </w:r>
      <w:r>
        <w:t xml:space="preserve"> </w:t>
      </w:r>
      <w:r>
        <w:rPr>
          <w:iCs/>
          <w:i/>
        </w:rPr>
        <w:t xml:space="preserve">kaishu</w:t>
      </w:r>
      <w:r>
        <w:t xml:space="preserve"> </w:t>
      </w:r>
      <w:r>
        <w:t xml:space="preserve">(postpartum confinement) with modern medical support. My goal is to bridge these cultural elements through empathetic, informed care that honors both scientific rigor and ancestral wisdom.</w:t>
      </w:r>
    </w:p>
    <w:p>
      <w:pPr>
        <w:pStyle w:val="BodyText"/>
      </w:pPr>
      <w:r>
        <w:t xml:space="preserve">My experience in Japan Tokyo would not only allow me to contribute my clinical skills but also to immerse myself in the local healthcare landscape. I have studied the Japanese healthcare system extensively, including its focus on preventive care, patient autonomy, and the role of midwives within a multidisciplinary team. I am particularly interested in collaborating with obstetricians, pediatricians, and traditional healers to provide comprehensive care that meets the needs of diverse populations. In Tokyo’s vibrant cities and surrounding regions, where rapid urbanization coexists with a strong emphasis on community well-being, I see an opportunity to make a lasting difference in maternal health outcomes.</w:t>
      </w:r>
    </w:p>
    <w:p>
      <w:pPr>
        <w:pStyle w:val="BodyText"/>
      </w:pPr>
      <w:r>
        <w:t xml:space="preserve">One of my most rewarding experiences as a midwife was working with immigrant families in [City/Region], where I witnessed firsthand the importance of culturally competent care. This experience taught me the value of open communication, patience, and adaptability—qualities I believe are essential for thriving in Japan’s healthcare environment. I am fluent in [language(s), e.g., English and Japanese] and have a strong desire to further develop my Japanese language skills to better connect with patients and colleagues. My ability to navigate cross-cultural interactions would enable me to build trust with families, ensuring they feel supported throughout their childbirth journey.</w:t>
      </w:r>
    </w:p>
    <w:p>
      <w:pPr>
        <w:pStyle w:val="BodyText"/>
      </w:pPr>
      <w:r>
        <w:t xml:space="preserve">Additionally, I am deeply committed to promoting health education and advocacy for women. In my previous roles, I have organized workshops on nutrition during pregnancy, breastfeeding support groups, and mental health resources for new mothers. These initiatives reflect my belief that informed patients are empowered patients—a principle I would carry forward in Japan Tokyo. I am also passionate about leveraging technology to enhance care delivery, such as using digital tools to monitor maternal health or provide virtual consultations. This aligns with Japan’s innovative approach to healthcare, where technology is seamlessly integrated into patient care.</w:t>
      </w:r>
    </w:p>
    <w:p>
      <w:pPr>
        <w:pStyle w:val="BodyText"/>
      </w:pPr>
      <w:r>
        <w:t xml:space="preserve">What excites me most about this opportunity is the chance to contribute to a healthcare system that values both individual and collective well-being. In Japan, the role of a midwife extends beyond clinical duties; it involves fostering resilience in families, respecting cultural norms, and advocating for policies that support maternal health. I am confident that my background in [specific areas, e.g., "high-risk pregnancies," "labor laboring," or "newborn care"] would allow me to thrive in this role while upholding the highest standards of care. My goal is to not only provide clinical excellence but also to become a trusted member of the community, working alongside local professionals to improve access and outcomes for mothers and newborns.</w:t>
      </w:r>
    </w:p>
    <w:p>
      <w:pPr>
        <w:pStyle w:val="BodyText"/>
      </w:pPr>
      <w:r>
        <w:t xml:space="preserve">I am writing this cover letter with a sense of purpose and gratitude. The opportunity to serve as a midwife in Japan Tokyo represents more than a career move—it is an invitation to contribute to a culture that cherishes life, family, and harmony. I would be honored to bring my skills, compassion, and commitment to your team. Thank you for considering my application. I look forward to the possibility of discussing how my background and vision align with your institution’s mission.</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in Japan Tokyo</dc:title>
  <dc:creator/>
  <dc:language>en</dc:language>
  <cp:keywords/>
  <dcterms:created xsi:type="dcterms:W3CDTF">2025-12-10T08:43:36Z</dcterms:created>
  <dcterms:modified xsi:type="dcterms:W3CDTF">2025-12-10T08:43:36Z</dcterms:modified>
</cp:coreProperties>
</file>

<file path=docProps/custom.xml><?xml version="1.0" encoding="utf-8"?>
<Properties xmlns="http://schemas.openxmlformats.org/officeDocument/2006/custom-properties" xmlns:vt="http://schemas.openxmlformats.org/officeDocument/2006/docPropsVTypes"/>
</file>